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, con DNI……………………, declara bajo su responsabilidad que todos los datos contenidos en la presente solicitud son ciertos, comprometiéndose a aportar los documentos que así lo acrediten en caso de ser requerido/a </w:t>
      </w:r>
      <w:proofErr w:type="spellStart"/>
      <w:r w:rsidRPr="00DE3FD8">
        <w:rPr>
          <w:rFonts w:cstheme="minorHAnsi"/>
        </w:rPr>
        <w:t>a</w:t>
      </w:r>
      <w:proofErr w:type="spellEnd"/>
      <w:r w:rsidRPr="00DE3FD8">
        <w:rPr>
          <w:rFonts w:cstheme="minorHAnsi"/>
        </w:rPr>
        <w:t xml:space="preserve">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0D1E3FF3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. a 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de </w:t>
      </w:r>
      <w:r w:rsidRPr="00A30EED">
        <w:rPr>
          <w:rFonts w:cstheme="minorHAnsi"/>
        </w:rPr>
        <w:t xml:space="preserve">………. de </w:t>
      </w:r>
      <w:r w:rsidR="0017203F">
        <w:rPr>
          <w:rFonts w:cstheme="minorHAnsi"/>
        </w:rPr>
        <w:t>202</w:t>
      </w:r>
      <w:r w:rsidR="00DE45F9">
        <w:rPr>
          <w:rFonts w:cstheme="minorHAnsi"/>
        </w:rPr>
        <w:t>3</w:t>
      </w:r>
      <w:r w:rsidR="0017203F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17203F"/>
    <w:rsid w:val="00517BF8"/>
    <w:rsid w:val="00847EE9"/>
    <w:rsid w:val="00A03ED6"/>
    <w:rsid w:val="00DE45F9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C DE DERECHO</dc:creator>
  <cp:lastModifiedBy>Antonio Rodero Serrano</cp:lastModifiedBy>
  <cp:revision>3</cp:revision>
  <dcterms:created xsi:type="dcterms:W3CDTF">2022-07-29T00:07:00Z</dcterms:created>
  <dcterms:modified xsi:type="dcterms:W3CDTF">2023-07-28T11:05:00Z</dcterms:modified>
</cp:coreProperties>
</file>